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F6B37" w14:textId="77777777" w:rsidR="009E4E56" w:rsidRDefault="009E4E56">
      <w:pPr>
        <w:rPr>
          <w:rFonts w:cstheme="minorHAnsi"/>
          <w:lang w:val="en-US"/>
        </w:rPr>
      </w:pPr>
    </w:p>
    <w:p w14:paraId="382FD614" w14:textId="77777777" w:rsidR="009E4E56" w:rsidRPr="000F2669" w:rsidRDefault="009E4E56" w:rsidP="009E4E56">
      <w:pPr>
        <w:spacing w:after="0"/>
        <w:jc w:val="center"/>
        <w:rPr>
          <w:rFonts w:cstheme="minorHAnsi"/>
          <w:b/>
          <w:bCs/>
          <w:sz w:val="36"/>
          <w:szCs w:val="36"/>
          <w:lang w:val="en-US"/>
        </w:rPr>
      </w:pPr>
      <w:r w:rsidRPr="000F2669">
        <w:rPr>
          <w:rFonts w:cstheme="minorHAnsi"/>
          <w:b/>
          <w:bCs/>
          <w:sz w:val="36"/>
          <w:szCs w:val="36"/>
          <w:lang w:val="en-US"/>
        </w:rPr>
        <w:t>ABSTRACT SUBMISSION FORM</w:t>
      </w:r>
    </w:p>
    <w:p w14:paraId="7A4D3396" w14:textId="77777777" w:rsidR="00966B0B" w:rsidRPr="006A3DF8" w:rsidRDefault="00966B0B" w:rsidP="00966B0B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THE NIGERIA THORACIC SOCIETY</w:t>
      </w:r>
    </w:p>
    <w:p w14:paraId="7EC10CA1" w14:textId="1B527DAC" w:rsidR="00966B0B" w:rsidRPr="006A3DF8" w:rsidRDefault="00D447A7" w:rsidP="00966B0B">
      <w:pPr>
        <w:spacing w:after="0" w:line="240" w:lineRule="auto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2023 </w:t>
      </w:r>
      <w:r w:rsidR="00966B0B">
        <w:rPr>
          <w:rFonts w:cstheme="minorHAnsi"/>
          <w:b/>
          <w:bCs/>
        </w:rPr>
        <w:t>ANNUAL GENERAL MEETING AND SCIENTIFIC CONFERENCE</w:t>
      </w:r>
    </w:p>
    <w:p w14:paraId="4F0E8887" w14:textId="77777777" w:rsidR="00966B0B" w:rsidRPr="006A3DF8" w:rsidRDefault="00966B0B" w:rsidP="00966B0B">
      <w:pPr>
        <w:pStyle w:val="Header"/>
        <w:jc w:val="center"/>
        <w:rPr>
          <w:rFonts w:cstheme="minorHAnsi"/>
          <w:i/>
          <w:iCs/>
          <w:lang w:val="en-US"/>
        </w:rPr>
      </w:pPr>
      <w:r>
        <w:rPr>
          <w:rFonts w:cstheme="minorHAnsi"/>
          <w:i/>
          <w:iCs/>
          <w:lang w:val="en-US"/>
        </w:rPr>
        <w:t>28</w:t>
      </w:r>
      <w:r>
        <w:rPr>
          <w:rFonts w:cstheme="minorHAnsi"/>
          <w:i/>
          <w:iCs/>
          <w:vertAlign w:val="superscript"/>
          <w:lang w:val="en-US"/>
        </w:rPr>
        <w:t xml:space="preserve">th </w:t>
      </w:r>
      <w:r>
        <w:rPr>
          <w:rFonts w:cstheme="minorHAnsi"/>
          <w:i/>
          <w:iCs/>
          <w:lang w:val="en-US"/>
        </w:rPr>
        <w:t>to 30</w:t>
      </w:r>
      <w:r w:rsidRPr="004F344D">
        <w:rPr>
          <w:rFonts w:cstheme="minorHAnsi"/>
          <w:i/>
          <w:iCs/>
          <w:vertAlign w:val="superscript"/>
          <w:lang w:val="en-US"/>
        </w:rPr>
        <w:t>th</w:t>
      </w:r>
      <w:r>
        <w:rPr>
          <w:rFonts w:cstheme="minorHAnsi"/>
          <w:i/>
          <w:iCs/>
          <w:lang w:val="en-US"/>
        </w:rPr>
        <w:t xml:space="preserve"> November 2023</w:t>
      </w:r>
    </w:p>
    <w:p w14:paraId="7B988F9C" w14:textId="229F090E" w:rsidR="00966B0B" w:rsidRDefault="00966B0B" w:rsidP="00966B0B">
      <w:pPr>
        <w:pStyle w:val="Header"/>
        <w:jc w:val="center"/>
        <w:rPr>
          <w:rFonts w:cstheme="minorHAnsi"/>
          <w:i/>
          <w:iCs/>
          <w:lang w:val="en-US"/>
        </w:rPr>
      </w:pPr>
      <w:r>
        <w:rPr>
          <w:rFonts w:cstheme="minorHAnsi"/>
          <w:i/>
          <w:iCs/>
          <w:lang w:val="en-US"/>
        </w:rPr>
        <w:t xml:space="preserve">LA Kings Hotel, Ken Saro-Wiwa </w:t>
      </w:r>
      <w:r w:rsidR="00670421">
        <w:rPr>
          <w:rFonts w:cstheme="minorHAnsi"/>
          <w:i/>
          <w:iCs/>
          <w:lang w:val="en-US"/>
        </w:rPr>
        <w:t>Road</w:t>
      </w:r>
      <w:r>
        <w:rPr>
          <w:rFonts w:cstheme="minorHAnsi"/>
          <w:i/>
          <w:iCs/>
          <w:lang w:val="en-US"/>
        </w:rPr>
        <w:t>,</w:t>
      </w:r>
    </w:p>
    <w:p w14:paraId="26CA5B72" w14:textId="77777777" w:rsidR="00966B0B" w:rsidRPr="006A3DF8" w:rsidRDefault="00966B0B" w:rsidP="00966B0B">
      <w:pPr>
        <w:pStyle w:val="Header"/>
        <w:jc w:val="center"/>
        <w:rPr>
          <w:rFonts w:cstheme="minorHAnsi"/>
          <w:i/>
          <w:iCs/>
        </w:rPr>
      </w:pPr>
      <w:r>
        <w:rPr>
          <w:rFonts w:cstheme="minorHAnsi"/>
          <w:i/>
          <w:iCs/>
          <w:lang w:val="en-US"/>
        </w:rPr>
        <w:t xml:space="preserve"> </w:t>
      </w:r>
      <w:r w:rsidRPr="006A3DF8">
        <w:rPr>
          <w:rFonts w:cstheme="minorHAnsi"/>
          <w:i/>
          <w:iCs/>
          <w:lang w:val="en-US"/>
        </w:rPr>
        <w:t>Port Harcourt, Nigeria</w:t>
      </w:r>
    </w:p>
    <w:p w14:paraId="34FF10AF" w14:textId="77777777" w:rsidR="009E4E56" w:rsidRDefault="009E4E56">
      <w:pPr>
        <w:rPr>
          <w:rFonts w:cstheme="minorHAnsi"/>
          <w:lang w:val="en-US"/>
        </w:rPr>
      </w:pPr>
    </w:p>
    <w:p w14:paraId="355D0456" w14:textId="2FB1044F" w:rsidR="00A072F7" w:rsidRPr="000F2669" w:rsidRDefault="000F2669">
      <w:p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>Choose the category your abstract most relates to from the options below</w:t>
      </w:r>
      <w:r>
        <w:rPr>
          <w:rFonts w:cstheme="minorHAnsi"/>
          <w:lang w:val="en-US"/>
        </w:rPr>
        <w:t>:</w:t>
      </w:r>
    </w:p>
    <w:p w14:paraId="3B2B68FA" w14:textId="23E989D4" w:rsidR="000F2669" w:rsidRPr="000F2669" w:rsidRDefault="000F2669" w:rsidP="000F2669">
      <w:pPr>
        <w:spacing w:after="0" w:line="240" w:lineRule="auto"/>
        <w:rPr>
          <w:rFonts w:cstheme="minorHAnsi"/>
          <w:b/>
          <w:bCs/>
          <w:lang w:val="en-US"/>
        </w:rPr>
      </w:pPr>
      <w:r w:rsidRPr="000F2669">
        <w:rPr>
          <w:rFonts w:cstheme="minorHAnsi"/>
          <w:b/>
          <w:bCs/>
          <w:lang w:val="en-US"/>
        </w:rPr>
        <w:t>ABSTRACT SUBMISSION CATEGORIES</w:t>
      </w:r>
    </w:p>
    <w:p w14:paraId="5F79CD2C" w14:textId="77777777" w:rsidR="000F2669" w:rsidRPr="000F2669" w:rsidRDefault="000F2669" w:rsidP="000F2669">
      <w:pPr>
        <w:spacing w:after="0" w:line="240" w:lineRule="auto"/>
        <w:ind w:left="720"/>
        <w:jc w:val="both"/>
        <w:rPr>
          <w:rFonts w:cstheme="minorHAnsi"/>
          <w:lang w:val="en-US"/>
        </w:rPr>
        <w:sectPr w:rsidR="000F2669" w:rsidRPr="000F2669" w:rsidSect="000F2669">
          <w:headerReference w:type="default" r:id="rId7"/>
          <w:footerReference w:type="default" r:id="rId8"/>
          <w:pgSz w:w="12240" w:h="15840"/>
          <w:pgMar w:top="709" w:right="1440" w:bottom="1440" w:left="1440" w:header="142" w:footer="708" w:gutter="0"/>
          <w:cols w:space="708"/>
          <w:docGrid w:linePitch="360"/>
        </w:sectPr>
      </w:pPr>
    </w:p>
    <w:p w14:paraId="574122B2" w14:textId="3C0F0680" w:rsidR="00B251C4" w:rsidRPr="00F355B7" w:rsidRDefault="00BE4217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12907037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26C2" w:rsidRPr="00F355B7">
            <w:rPr>
              <w:rFonts w:ascii="Segoe UI Symbol" w:eastAsia="MS Gothic" w:hAnsi="Segoe UI Symbol" w:cs="Segoe UI Symbol"/>
              <w:lang w:val="en-US"/>
            </w:rPr>
            <w:t>☐</w:t>
          </w:r>
        </w:sdtContent>
      </w:sdt>
      <w:r w:rsidR="00507BAA" w:rsidRPr="00F355B7">
        <w:rPr>
          <w:rFonts w:cstheme="minorHAnsi"/>
          <w:lang w:val="en-US"/>
        </w:rPr>
        <w:t xml:space="preserve"> </w:t>
      </w:r>
      <w:r w:rsidR="00A00CC7" w:rsidRPr="00F355B7">
        <w:rPr>
          <w:rFonts w:cstheme="minorHAnsi"/>
        </w:rPr>
        <w:t>Allergy / Asthma/ Chronic Obstructive Pulmonary Disease</w:t>
      </w:r>
    </w:p>
    <w:p w14:paraId="2BC4F29F" w14:textId="7F4F3EA7" w:rsidR="00CF1B56" w:rsidRPr="00F355B7" w:rsidRDefault="00BE4217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-5477506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355B7"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="00940D99" w:rsidRPr="00F355B7">
        <w:rPr>
          <w:rFonts w:cstheme="minorHAnsi"/>
        </w:rPr>
        <w:t xml:space="preserve"> </w:t>
      </w:r>
      <w:r w:rsidR="00CF1B56" w:rsidRPr="00F355B7">
        <w:rPr>
          <w:rFonts w:cstheme="minorHAnsi"/>
        </w:rPr>
        <w:t>Tuberculosis/ Bronchiectasis/ Infectious diseases</w:t>
      </w:r>
    </w:p>
    <w:p w14:paraId="76C26B8E" w14:textId="1E41A96D" w:rsidR="009626C2" w:rsidRPr="00F355B7" w:rsidRDefault="00F355B7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-151830007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Thoracic surgery/ Lung Transplantation/ Lung Cancer and mesothelioma/Smoking Cessation</w:t>
      </w:r>
    </w:p>
    <w:p w14:paraId="1BA52A9D" w14:textId="1A762D33" w:rsidR="009626C2" w:rsidRPr="00F355B7" w:rsidRDefault="00D91F60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-9119217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Paediatric pulmonology</w:t>
      </w:r>
    </w:p>
    <w:p w14:paraId="2A607E9C" w14:textId="3518C9C4" w:rsidR="009626C2" w:rsidRPr="00F355B7" w:rsidRDefault="00D91F60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1404677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Pleural diseases/ Pulmonary Hypertension</w:t>
      </w:r>
    </w:p>
    <w:p w14:paraId="52E5FBA4" w14:textId="0B330739" w:rsidR="009626C2" w:rsidRPr="00F355B7" w:rsidRDefault="00D91F60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-20572977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Pulmonary Rehabilitation/ Respiratory physiotherapy</w:t>
      </w:r>
    </w:p>
    <w:p w14:paraId="5BF39BAB" w14:textId="1EF6A3F4" w:rsidR="009626C2" w:rsidRPr="00F355B7" w:rsidRDefault="00D91F60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21360524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Sleep Disorders</w:t>
      </w:r>
    </w:p>
    <w:p w14:paraId="2BA7C7D6" w14:textId="4C200A14" w:rsidR="009626C2" w:rsidRPr="00F355B7" w:rsidRDefault="00D91F60" w:rsidP="009626C2">
      <w:pPr>
        <w:spacing w:after="0"/>
        <w:rPr>
          <w:rFonts w:cstheme="minorHAnsi"/>
        </w:rPr>
      </w:pPr>
      <w:sdt>
        <w:sdtPr>
          <w:rPr>
            <w:rFonts w:eastAsia="MS Gothic" w:cstheme="minorHAnsi"/>
            <w:lang w:val="en-US"/>
          </w:rPr>
          <w:id w:val="-30247214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theme="minorHAnsi" w:hint="eastAsia"/>
              <w:lang w:val="en-US"/>
            </w:rPr>
            <w:t>☒</w:t>
          </w:r>
        </w:sdtContent>
      </w:sdt>
      <w:r w:rsidRPr="00F355B7">
        <w:rPr>
          <w:rFonts w:cstheme="minorHAnsi"/>
        </w:rPr>
        <w:t xml:space="preserve"> </w:t>
      </w:r>
      <w:r w:rsidR="009626C2" w:rsidRPr="00F355B7">
        <w:rPr>
          <w:rFonts w:cstheme="minorHAnsi"/>
        </w:rPr>
        <w:t>Critical care</w:t>
      </w:r>
    </w:p>
    <w:p w14:paraId="7405E08A" w14:textId="77777777" w:rsidR="009626C2" w:rsidRDefault="009626C2" w:rsidP="00CF1B56">
      <w:pPr>
        <w:rPr>
          <w:rFonts w:cstheme="minorHAnsi"/>
        </w:rPr>
        <w:sectPr w:rsidR="009626C2" w:rsidSect="009626C2">
          <w:type w:val="continuous"/>
          <w:pgSz w:w="12240" w:h="15840"/>
          <w:pgMar w:top="1440" w:right="1440" w:bottom="993" w:left="1440" w:header="708" w:footer="0" w:gutter="0"/>
          <w:cols w:num="3" w:space="708"/>
          <w:docGrid w:linePitch="360"/>
        </w:sectPr>
      </w:pPr>
    </w:p>
    <w:p w14:paraId="7AE2F643" w14:textId="77777777" w:rsidR="00BE4217" w:rsidRDefault="00BE4217" w:rsidP="000F2669">
      <w:pPr>
        <w:spacing w:after="0"/>
        <w:rPr>
          <w:rFonts w:cstheme="minorHAnsi"/>
          <w:b/>
          <w:bCs/>
          <w:lang w:val="en-US"/>
        </w:rPr>
      </w:pPr>
    </w:p>
    <w:p w14:paraId="49FDFD60" w14:textId="167E006C" w:rsidR="000F2669" w:rsidRPr="000F2669" w:rsidRDefault="000F2669" w:rsidP="000F2669">
      <w:pPr>
        <w:spacing w:after="0"/>
        <w:rPr>
          <w:rFonts w:cstheme="minorHAnsi"/>
          <w:b/>
          <w:bCs/>
          <w:lang w:val="en-US"/>
        </w:rPr>
      </w:pPr>
      <w:r w:rsidRPr="000F2669">
        <w:rPr>
          <w:rFonts w:cstheme="minorHAnsi"/>
          <w:b/>
          <w:bCs/>
          <w:lang w:val="en-US"/>
        </w:rPr>
        <w:t>Presenting Author Details</w:t>
      </w:r>
    </w:p>
    <w:p w14:paraId="4686C64F" w14:textId="3D0989FF" w:rsidR="000F2669" w:rsidRPr="000F2669" w:rsidRDefault="000F2669" w:rsidP="000F2669">
      <w:pPr>
        <w:spacing w:after="0"/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>Name (surname, first name):  _______________________________________________________</w:t>
      </w:r>
    </w:p>
    <w:p w14:paraId="03ED37E0" w14:textId="34F69063" w:rsidR="000F2669" w:rsidRPr="000F2669" w:rsidRDefault="000F2669" w:rsidP="000F2669">
      <w:pPr>
        <w:spacing w:after="0"/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Affiliation: _____________________                                          </w:t>
      </w:r>
      <w:r w:rsidR="00057C01">
        <w:rPr>
          <w:rFonts w:cstheme="minorHAnsi"/>
          <w:lang w:val="en-US"/>
        </w:rPr>
        <w:t xml:space="preserve">       </w:t>
      </w:r>
      <w:r w:rsidRPr="000F2669">
        <w:rPr>
          <w:rFonts w:cstheme="minorHAnsi"/>
          <w:lang w:val="en-US"/>
        </w:rPr>
        <w:t>Email Address: _________________</w:t>
      </w:r>
    </w:p>
    <w:p w14:paraId="49FD89C9" w14:textId="77777777" w:rsidR="000F2669" w:rsidRPr="000F2669" w:rsidRDefault="000F2669" w:rsidP="000F2669">
      <w:pPr>
        <w:spacing w:after="0"/>
        <w:rPr>
          <w:rFonts w:cstheme="minorHAnsi"/>
          <w:b/>
          <w:bCs/>
          <w:lang w:val="en-US"/>
        </w:rPr>
      </w:pPr>
      <w:r w:rsidRPr="000F2669">
        <w:rPr>
          <w:rFonts w:cstheme="minorHAnsi"/>
          <w:b/>
          <w:bCs/>
          <w:lang w:val="en-US"/>
        </w:rPr>
        <w:t>Other Authors (add more lines if necessary)</w:t>
      </w:r>
    </w:p>
    <w:p w14:paraId="095F9CF0" w14:textId="3E2F431E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Name: ____________________________________ </w:t>
      </w:r>
      <w:r w:rsidRPr="000F2669">
        <w:rPr>
          <w:rFonts w:cstheme="minorHAnsi"/>
          <w:lang w:val="en-US"/>
        </w:rPr>
        <w:tab/>
        <w:t>Affiliation: __________________</w:t>
      </w:r>
    </w:p>
    <w:p w14:paraId="1D2F48BF" w14:textId="394C497F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Name: ____________________________________ </w:t>
      </w:r>
      <w:r w:rsidRPr="000F2669">
        <w:rPr>
          <w:rFonts w:cstheme="minorHAnsi"/>
          <w:lang w:val="en-US"/>
        </w:rPr>
        <w:tab/>
        <w:t>Affiliation: __________________</w:t>
      </w:r>
    </w:p>
    <w:p w14:paraId="3A067FF5" w14:textId="740ED7FC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Name: ____________________________________ </w:t>
      </w:r>
      <w:r w:rsidRPr="000F2669">
        <w:rPr>
          <w:rFonts w:cstheme="minorHAnsi"/>
          <w:lang w:val="en-US"/>
        </w:rPr>
        <w:tab/>
        <w:t>Affiliation: __________________</w:t>
      </w:r>
    </w:p>
    <w:p w14:paraId="2667B92A" w14:textId="01D76A1F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Name: ____________________________________ </w:t>
      </w:r>
      <w:r w:rsidRPr="000F2669">
        <w:rPr>
          <w:rFonts w:cstheme="minorHAnsi"/>
          <w:lang w:val="en-US"/>
        </w:rPr>
        <w:tab/>
        <w:t>Affiliation: __________________</w:t>
      </w:r>
    </w:p>
    <w:p w14:paraId="74374DF5" w14:textId="139CE557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 xml:space="preserve">Name: ____________________________________ </w:t>
      </w:r>
      <w:r w:rsidRPr="000F2669">
        <w:rPr>
          <w:rFonts w:cstheme="minorHAnsi"/>
          <w:lang w:val="en-US"/>
        </w:rPr>
        <w:tab/>
        <w:t>Affiliation: __________________</w:t>
      </w:r>
    </w:p>
    <w:p w14:paraId="08B697B5" w14:textId="5C004A11" w:rsidR="000F2669" w:rsidRPr="000F2669" w:rsidRDefault="000F2669" w:rsidP="000F2669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0F2669">
        <w:rPr>
          <w:rFonts w:cstheme="minorHAnsi"/>
          <w:lang w:val="en-US"/>
        </w:rPr>
        <w:t>Name: ____________________________________</w:t>
      </w:r>
      <w:r w:rsidRPr="000F2669">
        <w:rPr>
          <w:rFonts w:cstheme="minorHAnsi"/>
          <w:lang w:val="en-US"/>
        </w:rPr>
        <w:tab/>
        <w:t xml:space="preserve"> Affiliation: __________________</w:t>
      </w:r>
    </w:p>
    <w:p w14:paraId="5D2495F5" w14:textId="77777777" w:rsidR="009E69B1" w:rsidRDefault="009E69B1" w:rsidP="000F2669">
      <w:pPr>
        <w:spacing w:after="0"/>
        <w:rPr>
          <w:rFonts w:cstheme="minorHAnsi"/>
          <w:b/>
          <w:bCs/>
          <w:lang w:val="en-US"/>
        </w:rPr>
      </w:pPr>
    </w:p>
    <w:p w14:paraId="12AB28AC" w14:textId="5570A2DB" w:rsidR="000F2669" w:rsidRPr="000F2669" w:rsidRDefault="000F2669" w:rsidP="000F2669">
      <w:pPr>
        <w:spacing w:after="0"/>
        <w:rPr>
          <w:rFonts w:cstheme="minorHAnsi"/>
          <w:lang w:val="en-US"/>
        </w:rPr>
      </w:pPr>
      <w:r w:rsidRPr="000F2669">
        <w:rPr>
          <w:rFonts w:cstheme="minorHAnsi"/>
          <w:b/>
          <w:bCs/>
          <w:lang w:val="en-US"/>
        </w:rPr>
        <w:t xml:space="preserve">Title of Abstract </w:t>
      </w:r>
      <w:r w:rsidRPr="000F2669">
        <w:rPr>
          <w:rFonts w:cstheme="minorHAnsi"/>
          <w:lang w:val="en-US"/>
        </w:rPr>
        <w:t>(type or paste into the box below</w:t>
      </w:r>
      <w:r>
        <w:rPr>
          <w:rFonts w:cstheme="minorHAnsi"/>
          <w:lang w:val="en-US"/>
        </w:rPr>
        <w:t>. Font size 11</w:t>
      </w:r>
      <w:r w:rsidRPr="000F2669">
        <w:rPr>
          <w:rFonts w:cstheme="minorHAnsi"/>
          <w:lang w:val="en-US"/>
        </w:rPr>
        <w:t>)</w:t>
      </w:r>
    </w:p>
    <w:sdt>
      <w:sdtPr>
        <w:rPr>
          <w:rFonts w:cstheme="minorHAnsi"/>
        </w:rPr>
        <w:id w:val="370194483"/>
        <w:placeholder>
          <w:docPart w:val="DefaultPlaceholder_-1854013438"/>
        </w:placeholder>
        <w:comboBox>
          <w:listItem w:value="Choose an item."/>
        </w:comboBox>
      </w:sdtPr>
      <w:sdtEndPr/>
      <w:sdtContent>
        <w:p w14:paraId="167214CB" w14:textId="56C42254" w:rsidR="000F2669" w:rsidRPr="000F2669" w:rsidRDefault="00C27DC7" w:rsidP="000F2669">
          <w:pPr>
            <w:rPr>
              <w:rFonts w:cstheme="minorHAnsi"/>
              <w:lang w:val="en-US"/>
            </w:rPr>
          </w:pPr>
          <w:r>
            <w:rPr>
              <w:rFonts w:cstheme="minorHAnsi"/>
            </w:rPr>
            <w:t xml:space="preserve">Replace with title </w:t>
          </w:r>
        </w:p>
      </w:sdtContent>
    </w:sdt>
    <w:p w14:paraId="4A2DF701" w14:textId="4D0B8125" w:rsidR="000F2669" w:rsidRDefault="000F2669" w:rsidP="000F2669">
      <w:pPr>
        <w:spacing w:after="0"/>
        <w:rPr>
          <w:rFonts w:cstheme="minorHAnsi"/>
          <w:lang w:val="en-US"/>
        </w:rPr>
      </w:pPr>
    </w:p>
    <w:p w14:paraId="4D66377E" w14:textId="77777777" w:rsidR="00057C01" w:rsidRPr="000F2669" w:rsidRDefault="00057C01" w:rsidP="000F2669">
      <w:pPr>
        <w:spacing w:after="0"/>
        <w:rPr>
          <w:rFonts w:cstheme="minorHAnsi"/>
          <w:lang w:val="en-US"/>
        </w:rPr>
      </w:pPr>
    </w:p>
    <w:p w14:paraId="6FA2A11B" w14:textId="09748EC5" w:rsidR="00057C01" w:rsidRDefault="000F2669" w:rsidP="00057C01">
      <w:pPr>
        <w:spacing w:after="0"/>
        <w:rPr>
          <w:rFonts w:cstheme="minorHAnsi"/>
          <w:lang w:val="en-US"/>
        </w:rPr>
      </w:pPr>
      <w:r w:rsidRPr="000F2669">
        <w:rPr>
          <w:rFonts w:cstheme="minorHAnsi"/>
          <w:b/>
          <w:bCs/>
          <w:lang w:val="en-US"/>
        </w:rPr>
        <w:t xml:space="preserve">Abstract </w:t>
      </w:r>
      <w:r w:rsidRPr="000F2669">
        <w:rPr>
          <w:rFonts w:cstheme="minorHAnsi"/>
          <w:lang w:val="en-US"/>
        </w:rPr>
        <w:t>(</w:t>
      </w:r>
      <w:r w:rsidRPr="005B4131">
        <w:rPr>
          <w:rFonts w:cstheme="minorHAnsi"/>
          <w:i/>
          <w:iCs/>
          <w:lang w:val="en-US"/>
        </w:rPr>
        <w:t xml:space="preserve">type or paste into the box below. Font size 11. </w:t>
      </w:r>
      <w:r w:rsidR="000A786F">
        <w:rPr>
          <w:rFonts w:cstheme="minorHAnsi"/>
          <w:i/>
          <w:iCs/>
          <w:lang w:val="en-US"/>
        </w:rPr>
        <w:t>250</w:t>
      </w:r>
      <w:r w:rsidRPr="005B4131">
        <w:rPr>
          <w:rFonts w:cstheme="minorHAnsi"/>
          <w:i/>
          <w:iCs/>
          <w:lang w:val="en-US"/>
        </w:rPr>
        <w:t xml:space="preserve"> words max</w:t>
      </w:r>
      <w:r w:rsidR="005B4131">
        <w:rPr>
          <w:rFonts w:cstheme="minorHAnsi"/>
          <w:i/>
          <w:iCs/>
          <w:lang w:val="en-US"/>
        </w:rPr>
        <w:t xml:space="preserve">. </w:t>
      </w:r>
      <w:r w:rsidR="005B4131" w:rsidRPr="005B4131">
        <w:rPr>
          <w:rFonts w:cstheme="minorHAnsi"/>
          <w:i/>
          <w:iCs/>
          <w:lang w:val="en-US"/>
        </w:rPr>
        <w:t>Abstract should be structured into background,</w:t>
      </w:r>
      <w:r w:rsidR="00AE70A8">
        <w:rPr>
          <w:rFonts w:cstheme="minorHAnsi"/>
          <w:i/>
          <w:iCs/>
          <w:lang w:val="en-US"/>
        </w:rPr>
        <w:t xml:space="preserve"> </w:t>
      </w:r>
      <w:r w:rsidR="005B4131" w:rsidRPr="005B4131">
        <w:rPr>
          <w:rFonts w:cstheme="minorHAnsi"/>
          <w:i/>
          <w:iCs/>
          <w:lang w:val="en-US"/>
        </w:rPr>
        <w:t>methods,</w:t>
      </w:r>
      <w:r w:rsidR="00AE70A8">
        <w:rPr>
          <w:rFonts w:cstheme="minorHAnsi"/>
          <w:i/>
          <w:iCs/>
          <w:lang w:val="en-US"/>
        </w:rPr>
        <w:t xml:space="preserve"> </w:t>
      </w:r>
      <w:r w:rsidR="005B4131" w:rsidRPr="005B4131">
        <w:rPr>
          <w:rFonts w:cstheme="minorHAnsi"/>
          <w:i/>
          <w:iCs/>
          <w:lang w:val="en-US"/>
        </w:rPr>
        <w:t>results</w:t>
      </w:r>
      <w:r w:rsidR="009C35FD">
        <w:rPr>
          <w:rFonts w:cstheme="minorHAnsi"/>
          <w:i/>
          <w:iCs/>
          <w:lang w:val="en-US"/>
        </w:rPr>
        <w:t>,</w:t>
      </w:r>
      <w:r w:rsidR="005B4131" w:rsidRPr="005B4131">
        <w:rPr>
          <w:rFonts w:cstheme="minorHAnsi"/>
          <w:i/>
          <w:iCs/>
          <w:lang w:val="en-US"/>
        </w:rPr>
        <w:t xml:space="preserve"> and conclusion</w:t>
      </w:r>
      <w:r w:rsidRPr="000F2669">
        <w:rPr>
          <w:rFonts w:cstheme="minorHAnsi"/>
          <w:lang w:val="en-US"/>
        </w:rPr>
        <w:t>)</w:t>
      </w:r>
    </w:p>
    <w:p w14:paraId="3D17C9D6" w14:textId="4FAB09C5" w:rsidR="000F2669" w:rsidRPr="000F2669" w:rsidRDefault="00BE4217" w:rsidP="00057C01">
      <w:pPr>
        <w:spacing w:after="0"/>
        <w:rPr>
          <w:rFonts w:cstheme="minorHAnsi"/>
          <w:lang w:val="en-US"/>
        </w:rPr>
      </w:pPr>
      <w:sdt>
        <w:sdtPr>
          <w:rPr>
            <w:rFonts w:cstheme="minorHAnsi"/>
          </w:rPr>
          <w:id w:val="-1843461090"/>
          <w:placeholder>
            <w:docPart w:val="34E9C9BE46F9424F905922A6C4EB927B"/>
          </w:placeholder>
          <w:comboBox>
            <w:listItem w:value="Choose an item."/>
          </w:comboBox>
        </w:sdtPr>
        <w:sdtEndPr/>
        <w:sdtContent>
          <w:r w:rsidR="000F2669">
            <w:rPr>
              <w:rFonts w:cstheme="minorHAnsi"/>
            </w:rPr>
            <w:t>Replace with abstract</w:t>
          </w:r>
        </w:sdtContent>
      </w:sdt>
    </w:p>
    <w:sectPr w:rsidR="000F2669" w:rsidRPr="000F2669" w:rsidSect="000F2669">
      <w:type w:val="continuous"/>
      <w:pgSz w:w="12240" w:h="15840"/>
      <w:pgMar w:top="1440" w:right="1440" w:bottom="993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6070A" w14:textId="77777777" w:rsidR="003413F5" w:rsidRDefault="003413F5" w:rsidP="000F2669">
      <w:pPr>
        <w:spacing w:after="0" w:line="240" w:lineRule="auto"/>
      </w:pPr>
      <w:r>
        <w:separator/>
      </w:r>
    </w:p>
  </w:endnote>
  <w:endnote w:type="continuationSeparator" w:id="0">
    <w:p w14:paraId="34CA2B2E" w14:textId="77777777" w:rsidR="003413F5" w:rsidRDefault="003413F5" w:rsidP="000F2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0A968" w14:textId="72CB5D55" w:rsidR="000F2669" w:rsidRPr="00C27DC7" w:rsidRDefault="005B4131">
    <w:pPr>
      <w:pStyle w:val="Footer"/>
      <w:rPr>
        <w:i/>
        <w:iCs/>
        <w:lang w:val="en-US"/>
      </w:rPr>
    </w:pPr>
    <w:r>
      <w:rPr>
        <w:i/>
        <w:iCs/>
        <w:lang w:val="en-US"/>
      </w:rPr>
      <w:t xml:space="preserve">Please upload filled abstract submission form to </w:t>
    </w:r>
    <w:proofErr w:type="gramStart"/>
    <w:r w:rsidR="009E69B1">
      <w:rPr>
        <w:i/>
        <w:iCs/>
        <w:lang w:val="en-US"/>
      </w:rPr>
      <w:t>abstracts.ntsconference2023.org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96DB7" w14:textId="77777777" w:rsidR="003413F5" w:rsidRDefault="003413F5" w:rsidP="000F2669">
      <w:pPr>
        <w:spacing w:after="0" w:line="240" w:lineRule="auto"/>
      </w:pPr>
      <w:r>
        <w:separator/>
      </w:r>
    </w:p>
  </w:footnote>
  <w:footnote w:type="continuationSeparator" w:id="0">
    <w:p w14:paraId="38962096" w14:textId="77777777" w:rsidR="003413F5" w:rsidRDefault="003413F5" w:rsidP="000F2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31F12" w14:textId="0FECD194" w:rsidR="001F2D00" w:rsidRDefault="00360D09" w:rsidP="000F2669">
    <w:pPr>
      <w:spacing w:after="0"/>
      <w:jc w:val="center"/>
      <w:rPr>
        <w:rFonts w:cstheme="minorHAnsi"/>
        <w:b/>
        <w:bCs/>
        <w:sz w:val="36"/>
        <w:szCs w:val="36"/>
        <w:lang w:val="en-US"/>
      </w:rPr>
    </w:pPr>
    <w:r>
      <w:rPr>
        <w:noProof/>
      </w:rPr>
      <w:drawing>
        <wp:inline distT="0" distB="0" distL="0" distR="0" wp14:anchorId="455BAC3E" wp14:editId="7C99B269">
          <wp:extent cx="5943600" cy="1259205"/>
          <wp:effectExtent l="0" t="0" r="0" b="0"/>
          <wp:docPr id="1010469650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0469650" name="Picture 1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259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254C"/>
    <w:multiLevelType w:val="hybridMultilevel"/>
    <w:tmpl w:val="2DD0FF6E"/>
    <w:lvl w:ilvl="0" w:tplc="C3CCFEFE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E1751"/>
    <w:multiLevelType w:val="hybridMultilevel"/>
    <w:tmpl w:val="87BC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2739F"/>
    <w:multiLevelType w:val="hybridMultilevel"/>
    <w:tmpl w:val="6B203860"/>
    <w:lvl w:ilvl="0" w:tplc="0874974C">
      <w:start w:val="1"/>
      <w:numFmt w:val="decimal"/>
      <w:lvlText w:val="%1.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DD7766"/>
    <w:multiLevelType w:val="hybridMultilevel"/>
    <w:tmpl w:val="9A367060"/>
    <w:lvl w:ilvl="0" w:tplc="3F82B7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546468"/>
    <w:multiLevelType w:val="multilevel"/>
    <w:tmpl w:val="4C44303E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7E16DC8"/>
    <w:multiLevelType w:val="hybridMultilevel"/>
    <w:tmpl w:val="49AE12E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22838"/>
    <w:multiLevelType w:val="hybridMultilevel"/>
    <w:tmpl w:val="0CA0D1E6"/>
    <w:lvl w:ilvl="0" w:tplc="3E40ABF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B51117"/>
    <w:multiLevelType w:val="hybridMultilevel"/>
    <w:tmpl w:val="DA16179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1615470">
    <w:abstractNumId w:val="6"/>
  </w:num>
  <w:num w:numId="2" w16cid:durableId="1505053594">
    <w:abstractNumId w:val="2"/>
  </w:num>
  <w:num w:numId="3" w16cid:durableId="257451452">
    <w:abstractNumId w:val="0"/>
  </w:num>
  <w:num w:numId="4" w16cid:durableId="256445776">
    <w:abstractNumId w:val="4"/>
  </w:num>
  <w:num w:numId="5" w16cid:durableId="18430832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2711804">
    <w:abstractNumId w:val="7"/>
  </w:num>
  <w:num w:numId="7" w16cid:durableId="1973096346">
    <w:abstractNumId w:val="5"/>
  </w:num>
  <w:num w:numId="8" w16cid:durableId="1892812573">
    <w:abstractNumId w:val="3"/>
  </w:num>
  <w:num w:numId="9" w16cid:durableId="1852454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c2sTQ3MLcwNzRT0lEKTi0uzszPAykwrQUAz2gxgiwAAAA="/>
  </w:docVars>
  <w:rsids>
    <w:rsidRoot w:val="000F2669"/>
    <w:rsid w:val="00014A27"/>
    <w:rsid w:val="00057C01"/>
    <w:rsid w:val="0007651B"/>
    <w:rsid w:val="000A786F"/>
    <w:rsid w:val="000D3C50"/>
    <w:rsid w:val="000F2669"/>
    <w:rsid w:val="001911FF"/>
    <w:rsid w:val="001A3829"/>
    <w:rsid w:val="001D5E45"/>
    <w:rsid w:val="001F2D00"/>
    <w:rsid w:val="00277825"/>
    <w:rsid w:val="003413F5"/>
    <w:rsid w:val="00360D09"/>
    <w:rsid w:val="00425CE4"/>
    <w:rsid w:val="00507BAA"/>
    <w:rsid w:val="00525EEA"/>
    <w:rsid w:val="0056782D"/>
    <w:rsid w:val="005B153B"/>
    <w:rsid w:val="005B4131"/>
    <w:rsid w:val="00670421"/>
    <w:rsid w:val="006979E4"/>
    <w:rsid w:val="008F7416"/>
    <w:rsid w:val="00940D99"/>
    <w:rsid w:val="009626C2"/>
    <w:rsid w:val="00966B0B"/>
    <w:rsid w:val="009C35FD"/>
    <w:rsid w:val="009E4E56"/>
    <w:rsid w:val="009E69B1"/>
    <w:rsid w:val="00A00CC7"/>
    <w:rsid w:val="00A06AE2"/>
    <w:rsid w:val="00A072F7"/>
    <w:rsid w:val="00AE1646"/>
    <w:rsid w:val="00AE70A8"/>
    <w:rsid w:val="00B251C4"/>
    <w:rsid w:val="00B40ACA"/>
    <w:rsid w:val="00BC7AD6"/>
    <w:rsid w:val="00BE4217"/>
    <w:rsid w:val="00C27DC7"/>
    <w:rsid w:val="00CF1B56"/>
    <w:rsid w:val="00D447A7"/>
    <w:rsid w:val="00D91F60"/>
    <w:rsid w:val="00DB0828"/>
    <w:rsid w:val="00E34263"/>
    <w:rsid w:val="00EC09EA"/>
    <w:rsid w:val="00F04692"/>
    <w:rsid w:val="00F3515B"/>
    <w:rsid w:val="00F355B7"/>
    <w:rsid w:val="00F64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9E577"/>
  <w15:chartTrackingRefBased/>
  <w15:docId w15:val="{70D36492-04F8-4924-A512-5693CDFBC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669"/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911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911FF"/>
    <w:pPr>
      <w:keepNext/>
      <w:keepLines/>
      <w:numPr>
        <w:numId w:val="4"/>
      </w:numPr>
      <w:spacing w:before="40" w:after="0"/>
      <w:ind w:left="1080" w:hanging="36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911FF"/>
    <w:pPr>
      <w:keepNext/>
      <w:keepLines/>
      <w:tabs>
        <w:tab w:val="num" w:pos="720"/>
      </w:tabs>
      <w:spacing w:before="40" w:after="0"/>
      <w:ind w:left="720" w:hanging="36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1FF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11FF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11FF"/>
    <w:rPr>
      <w:rFonts w:asciiTheme="majorHAnsi" w:eastAsiaTheme="majorEastAsia" w:hAnsiTheme="majorHAnsi" w:cstheme="majorBidi"/>
      <w:b/>
      <w:szCs w:val="24"/>
    </w:rPr>
  </w:style>
  <w:style w:type="paragraph" w:styleId="ListParagraph">
    <w:name w:val="List Paragraph"/>
    <w:basedOn w:val="Normal"/>
    <w:uiPriority w:val="34"/>
    <w:qFormat/>
    <w:rsid w:val="000F26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F266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F2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66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2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669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0F2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26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2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B68B6-8C54-44CF-AD0E-CD2A9F832870}"/>
      </w:docPartPr>
      <w:docPartBody>
        <w:p w:rsidR="00BC54FF" w:rsidRDefault="00597E54">
          <w:r w:rsidRPr="004F4AB1">
            <w:rPr>
              <w:rStyle w:val="PlaceholderText"/>
            </w:rPr>
            <w:t>Choose an item.</w:t>
          </w:r>
        </w:p>
      </w:docPartBody>
    </w:docPart>
    <w:docPart>
      <w:docPartPr>
        <w:name w:val="34E9C9BE46F9424F905922A6C4EB9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6875F-99CB-44B0-ACD8-6094DEF5AF4A}"/>
      </w:docPartPr>
      <w:docPartBody>
        <w:p w:rsidR="00BC54FF" w:rsidRDefault="00597E54" w:rsidP="00597E54">
          <w:pPr>
            <w:pStyle w:val="34E9C9BE46F9424F905922A6C4EB927B"/>
          </w:pPr>
          <w:r w:rsidRPr="004F4AB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E54"/>
    <w:rsid w:val="00006819"/>
    <w:rsid w:val="00025AE4"/>
    <w:rsid w:val="002B4C50"/>
    <w:rsid w:val="003A3294"/>
    <w:rsid w:val="0040623E"/>
    <w:rsid w:val="00597E54"/>
    <w:rsid w:val="00BC54FF"/>
    <w:rsid w:val="00C608C9"/>
    <w:rsid w:val="00CA4962"/>
    <w:rsid w:val="00E6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G" w:eastAsia="en-N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7E54"/>
    <w:rPr>
      <w:color w:val="808080"/>
    </w:rPr>
  </w:style>
  <w:style w:type="paragraph" w:customStyle="1" w:styleId="34E9C9BE46F9424F905922A6C4EB927B">
    <w:name w:val="34E9C9BE46F9424F905922A6C4EB927B"/>
    <w:rsid w:val="00597E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222</Words>
  <Characters>1451</Characters>
  <Application>Microsoft Office Word</Application>
  <DocSecurity>0</DocSecurity>
  <Lines>30</Lines>
  <Paragraphs>16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sivie Maduka</dc:creator>
  <cp:keywords/>
  <dc:description/>
  <cp:lastModifiedBy>Omosivie Maduka</cp:lastModifiedBy>
  <cp:revision>29</cp:revision>
  <dcterms:created xsi:type="dcterms:W3CDTF">2023-08-10T10:52:00Z</dcterms:created>
  <dcterms:modified xsi:type="dcterms:W3CDTF">2023-08-1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1f0306f4237ac10a97232b9e9172f2cc412d3f04ad63d4ae3138ee444a876e</vt:lpwstr>
  </property>
</Properties>
</file>